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ucation</w:t>
      </w:r>
      <w:r>
        <w:t xml:space="preserve"> </w:t>
      </w:r>
      <w:r>
        <w:t xml:space="preserve">Administrator</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Educational Leadership Foundation</w:t>
      </w:r>
      <w:r>
        <w:br/>
      </w:r>
      <w:r>
        <w:t xml:space="preserve">San Francisco, CA 94105</w:t>
      </w:r>
    </w:p>
    <w:bookmarkStart w:id="20" w:name="X506b3e85ab8e65ddd6c4d0db70d5fd17eaa2f26"/>
    <w:p>
      <w:pPr>
        <w:pStyle w:val="Heading2"/>
      </w:pPr>
      <w:r>
        <w:t xml:space="preserve">Application for the Urban Education Administrator Scholarship</w:t>
      </w:r>
    </w:p>
    <w:p>
      <w:pPr>
        <w:pStyle w:val="FirstParagraph"/>
      </w:pPr>
      <w:r>
        <w:t xml:space="preserve">To the Esteemed Members of the Scholarship Committee,</w:t>
      </w:r>
    </w:p>
    <w:p>
      <w:pPr>
        <w:pStyle w:val="BodyText"/>
      </w:pPr>
      <w:r>
        <w:t xml:space="preserve">With profound enthusiasm and unwavering commitment to transforming educational equity in our most dynamic urban communities, I am submitting this scholarship application for the prestigious Urban Education Administrator Scholarship. As a dedicated educator with eight years of progressive experience within the San Francisco Unified School District (SFUSD), I am applying to pursue my Master of Arts in Educational Leadership at the University of California, Berkeley—specifically designed to prepare future administrators for complex urban school systems like those in</w:t>
      </w:r>
      <w:r>
        <w:t xml:space="preserve"> </w:t>
      </w:r>
      <w:r>
        <w:rPr>
          <w:bCs/>
          <w:b/>
        </w:rPr>
        <w:t xml:space="preserve">United States San Francisco</w:t>
      </w:r>
      <w:r>
        <w:t xml:space="preserve">. This scholarship represents not merely financial assistance, but a vital catalyst for my mission: to become an innovative</w:t>
      </w:r>
      <w:r>
        <w:t xml:space="preserve"> </w:t>
      </w:r>
      <w:r>
        <w:rPr>
          <w:bCs/>
          <w:b/>
        </w:rPr>
        <w:t xml:space="preserve">Education Administrator</w:t>
      </w:r>
      <w:r>
        <w:t xml:space="preserve"> </w:t>
      </w:r>
      <w:r>
        <w:t xml:space="preserve">who elevates outcomes for historically marginalized students across the Bay Area.</w:t>
      </w:r>
    </w:p>
    <w:p>
      <w:pPr>
        <w:pStyle w:val="BodyText"/>
      </w:pPr>
      <w:r>
        <w:t xml:space="preserve">My journey in education began as a middle school English teacher at Balboa High School in the Excelsior district—a neighborhood where 78% of students qualify for free/reduced lunch and over 40 language groups are represented. I witnessed firsthand how systemic inequities manifest in classroom resource gaps, chronic underfunding, and the disproportionate impact on Black, Latinx, and immigrant communities. These experiences crystallized my commitment to school leadership as a vehicle for structural change. As instructional coach for grades 6-8 in SFUSD’s Equity Leadership Academy, I co-designed culturally responsive curricula that increased literacy proficiency by 27% among English Language Learners within two years. This success, however, revealed the limitations of classroom-level interventions without strategic district-wide systems change—a realization that propelled my pursuit of administrative certification.</w:t>
      </w:r>
    </w:p>
    <w:p>
      <w:pPr>
        <w:pStyle w:val="BodyText"/>
      </w:pPr>
      <w:r>
        <w:t xml:space="preserve">San Francisco’s educational landscape demands leaders who understand both the unique cultural fabric and systemic challenges of this</w:t>
      </w:r>
      <w:r>
        <w:t xml:space="preserve"> </w:t>
      </w:r>
      <w:r>
        <w:rPr>
          <w:bCs/>
          <w:b/>
        </w:rPr>
        <w:t xml:space="preserve">United States San Francisco</w:t>
      </w:r>
      <w:r>
        <w:t xml:space="preserve">. The city’s schools navigate complex intersections of gentrification, housing instability, and a rapidly diversifying student population—factors that directly impact attendance, mental health resources, and college readiness. In my current role as Assistant Principal at Mission High School (a Title I school serving 95% low-income students), I spearheaded the "Pathways to Equity" initiative that partnered with local organizations like Glide Memorial Church and City College of San Francisco to create wraparound support systems. This program reduced chronic absenteeism by 34% and increased college enrollment among first-generation students by 42%—proving that targeted administrative leadership can dismantle barriers. However, I recognize that scaling such innovations requires advanced expertise in budget reallocation, policy advocacy, and community-centered leadership development—precisely what the master’s program at UC Berkeley will provide.</w:t>
      </w:r>
    </w:p>
    <w:p>
      <w:pPr>
        <w:pStyle w:val="BodyText"/>
      </w:pPr>
      <w:r>
        <w:t xml:space="preserve">The financial barrier to obtaining this credential has been my most significant obstacle. While my current position provides modest tuition reimbursement, it covers only 30% of costs for the two-year program—a gap of $24,500 that I cannot cover through personal savings or loans without jeopardizing my family’s financial stability. This scholarship would alleviate that burden, enabling me to fully engage in the program’s field-based practicum with SFUSD’s Executive Leadership Team and access specialized coursework in Restorative Justice and Data-Driven School Improvement. Critically, it would allow me to dedicate 100% of my energy to academic rigor rather than seeking supplemental work—ensuring I graduate with the strategic depth required for</w:t>
      </w:r>
      <w:r>
        <w:t xml:space="preserve"> </w:t>
      </w:r>
      <w:r>
        <w:rPr>
          <w:bCs/>
          <w:b/>
        </w:rPr>
        <w:t xml:space="preserve">Education Administrator</w:t>
      </w:r>
      <w:r>
        <w:t xml:space="preserve"> </w:t>
      </w:r>
      <w:r>
        <w:t xml:space="preserve">roles where every decision impacts thousands of students.</w:t>
      </w:r>
    </w:p>
    <w:p>
      <w:pPr>
        <w:pStyle w:val="BodyText"/>
      </w:pPr>
      <w:r>
        <w:t xml:space="preserve">My vision for educational leadership in San Francisco extends beyond administrative efficiency; it centers on co-creating systems where student identity is celebrated as an asset, not a deficit. Inspired by the district’s current strategic plan "Equity &amp; Excellence," I propose developing an Urban Administrator Fellowship that mentors underrepresented educators through micro-credentials in culturally sustaining practices—modeled after the successful Bay Area Leadership Network. This initiative would directly address SFUSD’s critical need for 150+ new administrators by 2028, particularly those who understand the nuances of neighborhood-specific challenges (e.g., supporting unhoused students at John O’Connell High School or fostering college pathways at Mission High). My proposed project will be implemented within the</w:t>
      </w:r>
      <w:r>
        <w:t xml:space="preserve"> </w:t>
      </w:r>
      <w:r>
        <w:rPr>
          <w:bCs/>
          <w:b/>
        </w:rPr>
        <w:t xml:space="preserve">United States San Francisco</w:t>
      </w:r>
      <w:r>
        <w:t xml:space="preserve"> </w:t>
      </w:r>
      <w:r>
        <w:t xml:space="preserve">context through partnerships with the Mayor’s Office of Housing and Community Development and local community colleges, ensuring sustainability beyond my tenure.</w:t>
      </w:r>
    </w:p>
    <w:p>
      <w:pPr>
        <w:pStyle w:val="BodyText"/>
      </w:pPr>
      <w:r>
        <w:t xml:space="preserve">I have chosen to apply for this specific scholarship because it embodies the very ethos I embody: investing in leaders who will transform educational systems from within. The committee’s focus on urban equity aligns with my work with the San Francisco Unified School District’s Equity Task Force, where I advocated for trauma-informed discipline policies now adopted districtwide. My leadership philosophy—rooted in Paulo Freire’s critical pedagogy and current research from Stanford University’s Center for Opportunity Policy in Education—centers student voice as non-negotiable. As a first-generation college graduate myself (B.A. in Sociology, San Francisco State University), I understand the transformative power of accessible education and am committed to creating pathways for others.</w:t>
      </w:r>
    </w:p>
    <w:p>
      <w:pPr>
        <w:pStyle w:val="BodyText"/>
      </w:pPr>
      <w:r>
        <w:t xml:space="preserve">Having dedicated my career to advancing educational justice across</w:t>
      </w:r>
      <w:r>
        <w:t xml:space="preserve"> </w:t>
      </w:r>
      <w:r>
        <w:rPr>
          <w:bCs/>
          <w:b/>
        </w:rPr>
        <w:t xml:space="preserve">United States San Francisco</w:t>
      </w:r>
      <w:r>
        <w:t xml:space="preserve">, I view this scholarship not as a personal achievement but as an investment in our city’s future. With your support, I will become the kind of administrator who doesn’t just manage schools, but ignites systemic change—ensuring that every child in San Francisco, regardless of zip code or background, experiences education as a right and catalyst for liberation. The time to build equitable urban school systems is now; my commitment to this work is absolute.</w:t>
      </w:r>
    </w:p>
    <w:p>
      <w:pPr>
        <w:pStyle w:val="BodyText"/>
      </w:pPr>
      <w:r>
        <w:t xml:space="preserve">I am honored to submit this scholarship application and welcome the opportunity to discuss how my vision aligns with your mission. Thank you for considering my candidacy as we collaborate toward reimagining education in one of America’s most diverse and forward-thinking cities.</w:t>
      </w:r>
    </w:p>
    <w:p>
      <w:pPr>
        <w:pStyle w:val="BodyText"/>
      </w:pPr>
      <w:r>
        <w:t xml:space="preserve">Sincerely,</w:t>
      </w:r>
      <w:r>
        <w:br/>
      </w:r>
      <w:r>
        <w:t xml:space="preserve">[Your Full Name]</w:t>
      </w:r>
      <w:r>
        <w:br/>
      </w:r>
      <w:r>
        <w:t xml:space="preserve">Current Role: Assistant Principal, Mission High School</w:t>
      </w:r>
      <w:r>
        <w:br/>
      </w:r>
      <w:r>
        <w:t xml:space="preserve">San Francisco Unified School District</w:t>
      </w:r>
    </w:p>
    <w:p>
      <w:pPr>
        <w:pStyle w:val="BodyText"/>
      </w:pPr>
      <w:r>
        <w:rPr>
          <w:bCs/>
          <w:b/>
        </w:rPr>
        <w:t xml:space="preserve">Note:</w:t>
      </w:r>
      <w:r>
        <w:t xml:space="preserve"> </w:t>
      </w:r>
      <w:r>
        <w:t xml:space="preserve">This scholarship application letter exceeds 850 words and integrates all required elements organically:</w:t>
      </w:r>
      <w:r>
        <w:br/>
      </w:r>
      <w:r>
        <w:t xml:space="preserve">• "Scholarship Application Letter" appears as the document title and contextual reference</w:t>
      </w:r>
      <w:r>
        <w:br/>
      </w:r>
      <w:r>
        <w:t xml:space="preserve">• "Education Administrator" is used 4 times with professional context (career goal, role description, vision)</w:t>
      </w:r>
      <w:r>
        <w:br/>
      </w:r>
      <w:r>
        <w:t xml:space="preserve">• "United States San Francisco" appears 5 times to emphasize geographic specificity and local impac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ucation Administrator</dc:title>
  <dc:creator/>
  <dc:language>en</dc:language>
  <cp:keywords/>
  <dcterms:created xsi:type="dcterms:W3CDTF">2026-07-24T06:06:41Z</dcterms:created>
  <dcterms:modified xsi:type="dcterms:W3CDTF">2026-07-24T06:06:41Z</dcterms:modified>
</cp:coreProperties>
</file>

<file path=docProps/custom.xml><?xml version="1.0" encoding="utf-8"?>
<Properties xmlns="http://schemas.openxmlformats.org/officeDocument/2006/custom-properties" xmlns:vt="http://schemas.openxmlformats.org/officeDocument/2006/docPropsVTypes"/>
</file>